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110" w:rsidRPr="00BD1BC9" w:rsidRDefault="00BA4151">
      <w:pPr>
        <w:rPr>
          <w:b/>
          <w:sz w:val="44"/>
          <w:szCs w:val="44"/>
          <w:u w:val="single"/>
        </w:rPr>
      </w:pPr>
      <w:r w:rsidRPr="00BD1BC9">
        <w:rPr>
          <w:b/>
          <w:sz w:val="44"/>
          <w:szCs w:val="44"/>
          <w:u w:val="single"/>
        </w:rPr>
        <w:t>Internship Report Format</w:t>
      </w:r>
    </w:p>
    <w:p w:rsidR="00BA4151" w:rsidRDefault="00BA4151" w:rsidP="00BA4151">
      <w:pPr>
        <w:pStyle w:val="ListParagraph"/>
        <w:numPr>
          <w:ilvl w:val="0"/>
          <w:numId w:val="1"/>
        </w:numPr>
      </w:pPr>
      <w:r>
        <w:t>Inner Cover Page</w:t>
      </w:r>
    </w:p>
    <w:p w:rsidR="00BA4151" w:rsidRDefault="00BA4151" w:rsidP="00BA4151">
      <w:pPr>
        <w:pStyle w:val="ListParagraph"/>
        <w:numPr>
          <w:ilvl w:val="0"/>
          <w:numId w:val="1"/>
        </w:numPr>
      </w:pPr>
      <w:r>
        <w:t>College Certificate</w:t>
      </w:r>
    </w:p>
    <w:p w:rsidR="00BA4151" w:rsidRDefault="00BA4151" w:rsidP="00BA4151">
      <w:pPr>
        <w:pStyle w:val="ListParagraph"/>
        <w:numPr>
          <w:ilvl w:val="0"/>
          <w:numId w:val="1"/>
        </w:numPr>
      </w:pPr>
      <w:r>
        <w:t>Industry/Organization Certificate Page</w:t>
      </w:r>
    </w:p>
    <w:p w:rsidR="00BA4151" w:rsidRDefault="00BA4151" w:rsidP="00BA4151">
      <w:pPr>
        <w:pStyle w:val="ListParagraph"/>
        <w:numPr>
          <w:ilvl w:val="0"/>
          <w:numId w:val="1"/>
        </w:numPr>
      </w:pPr>
      <w:r>
        <w:t>Declaration by the Student</w:t>
      </w:r>
    </w:p>
    <w:p w:rsidR="00EA5EF6" w:rsidRDefault="00EA5EF6" w:rsidP="00BA4151">
      <w:pPr>
        <w:pStyle w:val="ListParagraph"/>
        <w:numPr>
          <w:ilvl w:val="0"/>
          <w:numId w:val="1"/>
        </w:numPr>
      </w:pPr>
      <w:r>
        <w:t xml:space="preserve">Acknowledgment </w:t>
      </w:r>
    </w:p>
    <w:p w:rsidR="00BA4151" w:rsidRDefault="00BA4151" w:rsidP="00BA4151">
      <w:pPr>
        <w:pStyle w:val="ListParagraph"/>
        <w:numPr>
          <w:ilvl w:val="0"/>
          <w:numId w:val="1"/>
        </w:numPr>
      </w:pPr>
      <w:r>
        <w:t>Table of Contents</w:t>
      </w:r>
    </w:p>
    <w:p w:rsidR="00BA4151" w:rsidRDefault="00BA4151" w:rsidP="00BA4151">
      <w:pPr>
        <w:pStyle w:val="ListParagraph"/>
      </w:pPr>
    </w:p>
    <w:p w:rsidR="00BA4151" w:rsidRDefault="00BA4151" w:rsidP="00BA4151">
      <w:pPr>
        <w:ind w:left="360"/>
      </w:pPr>
      <w:r>
        <w:t xml:space="preserve">Chapter </w:t>
      </w:r>
      <w:r w:rsidR="009C7A1A">
        <w:t xml:space="preserve">1.0 </w:t>
      </w:r>
      <w:r w:rsidR="00886918">
        <w:t>About</w:t>
      </w:r>
      <w:r>
        <w:t xml:space="preserve"> the Company /Organization</w:t>
      </w:r>
      <w:r w:rsidR="00886918">
        <w:t>/Profile</w:t>
      </w:r>
    </w:p>
    <w:p w:rsidR="00BA4151" w:rsidRDefault="00BA4151" w:rsidP="00BA4151">
      <w:pPr>
        <w:ind w:left="360"/>
      </w:pPr>
      <w:r>
        <w:t xml:space="preserve">Chapter </w:t>
      </w:r>
      <w:r w:rsidR="009C7A1A">
        <w:t>2.0 Details</w:t>
      </w:r>
      <w:r w:rsidR="00AA3034">
        <w:t xml:space="preserve"> of the Training undergone</w:t>
      </w:r>
    </w:p>
    <w:p w:rsidR="00BA4151" w:rsidRDefault="00BA4151" w:rsidP="00BA4151">
      <w:pPr>
        <w:ind w:left="360"/>
      </w:pPr>
      <w:r>
        <w:t xml:space="preserve">Chapter </w:t>
      </w:r>
      <w:r w:rsidR="009C7A1A">
        <w:t>3.0 Details</w:t>
      </w:r>
      <w:r w:rsidR="00AA3034">
        <w:t xml:space="preserve"> of the Projects undertaken if any</w:t>
      </w:r>
      <w:r w:rsidR="00886918">
        <w:t>/any task completed/field of work</w:t>
      </w:r>
    </w:p>
    <w:p w:rsidR="00A71A00" w:rsidRDefault="00A71A00" w:rsidP="00BA4151">
      <w:pPr>
        <w:ind w:left="360"/>
      </w:pPr>
      <w:r>
        <w:t xml:space="preserve">Chapter </w:t>
      </w:r>
      <w:r w:rsidR="009C7A1A">
        <w:t>4.0 Specific</w:t>
      </w:r>
      <w:r>
        <w:t xml:space="preserve"> outcomes</w:t>
      </w:r>
      <w:r w:rsidR="00886918">
        <w:t>/learning from internship training/skills accomplished</w:t>
      </w:r>
    </w:p>
    <w:p w:rsidR="00886918" w:rsidRDefault="00886918" w:rsidP="00BA4151">
      <w:pPr>
        <w:ind w:left="360"/>
      </w:pPr>
      <w:r>
        <w:t xml:space="preserve">Chapter 5.0 </w:t>
      </w:r>
      <w:r w:rsidRPr="00886918">
        <w:t>Conclusions with Opinions, Suggestions</w:t>
      </w:r>
      <w:r w:rsidR="0024686F">
        <w:t>,</w:t>
      </w:r>
      <w:bookmarkStart w:id="0" w:name="_GoBack"/>
      <w:bookmarkEnd w:id="0"/>
      <w:r w:rsidRPr="00886918">
        <w:t xml:space="preserve"> and Improvements</w:t>
      </w:r>
    </w:p>
    <w:p w:rsidR="00BA4151" w:rsidRDefault="00BA4151" w:rsidP="00BA4151">
      <w:pPr>
        <w:ind w:left="360"/>
      </w:pPr>
    </w:p>
    <w:p w:rsidR="00BA4151" w:rsidRPr="009C7A1A" w:rsidRDefault="00BA4151" w:rsidP="00BA4151">
      <w:pPr>
        <w:ind w:left="360"/>
        <w:rPr>
          <w:b/>
        </w:rPr>
      </w:pPr>
      <w:r w:rsidRPr="009C7A1A">
        <w:rPr>
          <w:b/>
        </w:rPr>
        <w:t>References &amp; Annexure</w:t>
      </w:r>
      <w:r w:rsidR="00886918">
        <w:rPr>
          <w:b/>
        </w:rPr>
        <w:t>/photographs</w:t>
      </w:r>
    </w:p>
    <w:p w:rsidR="00A71A00" w:rsidRDefault="00A71A00" w:rsidP="00BA4151">
      <w:pPr>
        <w:ind w:left="360"/>
      </w:pPr>
    </w:p>
    <w:p w:rsidR="00BA4151" w:rsidRPr="009C7A1A" w:rsidRDefault="00BA4151" w:rsidP="00BA4151">
      <w:pPr>
        <w:rPr>
          <w:b/>
          <w:u w:val="single"/>
        </w:rPr>
      </w:pPr>
      <w:r w:rsidRPr="009C7A1A">
        <w:rPr>
          <w:b/>
          <w:u w:val="single"/>
        </w:rPr>
        <w:t>Report Format:</w:t>
      </w:r>
    </w:p>
    <w:p w:rsidR="00BA4151" w:rsidRDefault="00BA4151" w:rsidP="00E83614">
      <w:pPr>
        <w:pStyle w:val="ListParagraph"/>
        <w:numPr>
          <w:ilvl w:val="0"/>
          <w:numId w:val="2"/>
        </w:numPr>
        <w:ind w:left="426"/>
      </w:pPr>
      <w:r>
        <w:t>Line Spacing 1.5</w:t>
      </w:r>
    </w:p>
    <w:p w:rsidR="00BA4151" w:rsidRDefault="00BA4151" w:rsidP="00E83614">
      <w:pPr>
        <w:pStyle w:val="ListParagraph"/>
        <w:numPr>
          <w:ilvl w:val="0"/>
          <w:numId w:val="2"/>
        </w:numPr>
        <w:ind w:left="426"/>
      </w:pPr>
      <w:r>
        <w:t>Font:12 points-Time New Roman</w:t>
      </w:r>
    </w:p>
    <w:p w:rsidR="00BA4151" w:rsidRDefault="00BA4151" w:rsidP="00E83614">
      <w:pPr>
        <w:pStyle w:val="ListParagraph"/>
        <w:numPr>
          <w:ilvl w:val="0"/>
          <w:numId w:val="2"/>
        </w:numPr>
        <w:ind w:left="426"/>
      </w:pPr>
      <w:r>
        <w:t>Margin: 1.5 inch Left, and 1 inch on all other sides</w:t>
      </w:r>
    </w:p>
    <w:p w:rsidR="00BA4151" w:rsidRDefault="00BA4151" w:rsidP="00E83614">
      <w:pPr>
        <w:pStyle w:val="ListParagraph"/>
        <w:numPr>
          <w:ilvl w:val="0"/>
          <w:numId w:val="2"/>
        </w:numPr>
        <w:ind w:left="426"/>
      </w:pPr>
      <w:r>
        <w:t>Colour of the cover page</w:t>
      </w:r>
      <w:r w:rsidR="00E3408A">
        <w:t xml:space="preserve">: Purple </w:t>
      </w:r>
      <w:r w:rsidR="009A0E7C">
        <w:t>background with silver</w:t>
      </w:r>
      <w:r>
        <w:t xml:space="preserve"> lettering</w:t>
      </w:r>
    </w:p>
    <w:p w:rsidR="00BA4151" w:rsidRDefault="00BA4151" w:rsidP="00E83614">
      <w:pPr>
        <w:pStyle w:val="ListParagraph"/>
        <w:numPr>
          <w:ilvl w:val="0"/>
          <w:numId w:val="2"/>
        </w:numPr>
        <w:ind w:left="426"/>
      </w:pPr>
      <w:r>
        <w:t>Figure and Tables must be numbered</w:t>
      </w:r>
    </w:p>
    <w:p w:rsidR="00E83614" w:rsidRPr="00E83614" w:rsidRDefault="00E83614" w:rsidP="00E83614">
      <w:pPr>
        <w:pStyle w:val="ListParagraph"/>
        <w:numPr>
          <w:ilvl w:val="0"/>
          <w:numId w:val="2"/>
        </w:numPr>
        <w:ind w:left="426" w:right="-563"/>
      </w:pPr>
      <w:r>
        <w:t>He</w:t>
      </w:r>
      <w:r w:rsidR="006B5057">
        <w:t>a</w:t>
      </w:r>
      <w:r>
        <w:t>der section -</w:t>
      </w:r>
      <w:r w:rsidR="009C7A1A">
        <w:t>I</w:t>
      </w:r>
      <w:r>
        <w:t xml:space="preserve">nternship </w:t>
      </w:r>
      <w:r w:rsidR="009C7A1A">
        <w:t>T</w:t>
      </w:r>
      <w:r>
        <w:t xml:space="preserve">raining at company name with </w:t>
      </w:r>
      <w:r w:rsidR="00E3408A">
        <w:t xml:space="preserve">the </w:t>
      </w:r>
      <w:r>
        <w:t xml:space="preserve">place (ex: </w:t>
      </w:r>
      <w:r w:rsidRPr="00E83614">
        <w:t xml:space="preserve">Internship Training at VISL </w:t>
      </w:r>
      <w:proofErr w:type="spellStart"/>
      <w:r w:rsidRPr="00E83614">
        <w:t>Bhdravathi</w:t>
      </w:r>
      <w:proofErr w:type="spellEnd"/>
      <w:r w:rsidRPr="00E83614">
        <w:t>)</w:t>
      </w:r>
      <w:r w:rsidR="009C7A1A">
        <w:t xml:space="preserve"> with a size of 10</w:t>
      </w:r>
    </w:p>
    <w:p w:rsidR="00E83614" w:rsidRDefault="00E83614" w:rsidP="00E83614">
      <w:pPr>
        <w:pStyle w:val="ListParagraph"/>
        <w:numPr>
          <w:ilvl w:val="0"/>
          <w:numId w:val="2"/>
        </w:numPr>
        <w:ind w:left="426"/>
      </w:pPr>
      <w:r>
        <w:t xml:space="preserve"> Footer se</w:t>
      </w:r>
      <w:r w:rsidR="00E3408A">
        <w:t xml:space="preserve">ction – Department of Electronics &amp; Communication </w:t>
      </w:r>
      <w:r>
        <w:t xml:space="preserve"> Engineering, PESITM, </w:t>
      </w:r>
      <w:proofErr w:type="spellStart"/>
      <w:r>
        <w:t>Shivamogga</w:t>
      </w:r>
      <w:proofErr w:type="spellEnd"/>
      <w:r w:rsidR="009C7A1A">
        <w:t xml:space="preserve"> (</w:t>
      </w:r>
      <w:r>
        <w:t xml:space="preserve"> </w:t>
      </w:r>
      <w:r w:rsidR="009C7A1A">
        <w:t>with a size of 10)</w:t>
      </w:r>
    </w:p>
    <w:p w:rsidR="00BA4151" w:rsidRDefault="005E2143" w:rsidP="00E83614">
      <w:pPr>
        <w:pStyle w:val="ListParagraph"/>
        <w:numPr>
          <w:ilvl w:val="0"/>
          <w:numId w:val="2"/>
        </w:numPr>
        <w:ind w:left="426"/>
      </w:pPr>
      <w:r>
        <w:t>Number of copies: 3 (</w:t>
      </w:r>
      <w:r w:rsidR="00E3408A">
        <w:t>student</w:t>
      </w:r>
      <w:r>
        <w:t>, Department</w:t>
      </w:r>
      <w:r w:rsidR="006B5057">
        <w:t>,</w:t>
      </w:r>
      <w:r>
        <w:t xml:space="preserve"> and guide</w:t>
      </w:r>
      <w:r w:rsidR="00612B41">
        <w:t>)</w:t>
      </w:r>
    </w:p>
    <w:p w:rsidR="009C7A1A" w:rsidRDefault="00BA4151" w:rsidP="009C7A1A">
      <w:pPr>
        <w:tabs>
          <w:tab w:val="left" w:pos="6315"/>
        </w:tabs>
        <w:spacing w:after="0" w:line="240" w:lineRule="auto"/>
      </w:pPr>
      <w:r>
        <w:t xml:space="preserve">  </w:t>
      </w:r>
      <w:r w:rsidR="00886918">
        <w:t xml:space="preserve"> </w:t>
      </w:r>
      <w:r>
        <w:t xml:space="preserve">  </w:t>
      </w:r>
      <w:r w:rsidR="00886918">
        <w:t>Internal Marks</w:t>
      </w:r>
      <w:r w:rsidR="00423E92">
        <w:t xml:space="preserve"> </w:t>
      </w:r>
      <w:r w:rsidR="00886918">
        <w:t>=</w:t>
      </w:r>
      <w:r w:rsidR="00564E52">
        <w:t xml:space="preserve"> </w:t>
      </w:r>
      <w:r w:rsidR="00423E92">
        <w:t>(</w:t>
      </w:r>
      <w:r w:rsidR="00564E52">
        <w:t>25 for</w:t>
      </w:r>
      <w:r>
        <w:t xml:space="preserve"> </w:t>
      </w:r>
      <w:r w:rsidR="009C7A1A">
        <w:t>Report +</w:t>
      </w:r>
      <w:r w:rsidR="00564E52">
        <w:t>25 for Presentation</w:t>
      </w:r>
      <w:r w:rsidR="00423E92">
        <w:t>)</w:t>
      </w:r>
      <w:r w:rsidR="00564E52">
        <w:t xml:space="preserve"> =</w:t>
      </w:r>
      <w:r w:rsidR="009C7A1A">
        <w:t xml:space="preserve"> 50 Marks</w:t>
      </w:r>
    </w:p>
    <w:p w:rsidR="009C7A1A" w:rsidRDefault="009C7A1A" w:rsidP="00564E52">
      <w:pPr>
        <w:tabs>
          <w:tab w:val="left" w:pos="6315"/>
        </w:tabs>
        <w:spacing w:after="0" w:line="360" w:lineRule="auto"/>
      </w:pPr>
      <w:r>
        <w:t xml:space="preserve">     External Viva-Voice </w:t>
      </w:r>
      <w:r w:rsidR="00732511">
        <w:t>Marks</w:t>
      </w:r>
      <w:r>
        <w:t xml:space="preserve">=   50 Marks </w:t>
      </w:r>
    </w:p>
    <w:p w:rsidR="009C7A1A" w:rsidRPr="009C7A1A" w:rsidRDefault="009C7A1A" w:rsidP="009C7A1A">
      <w:pPr>
        <w:tabs>
          <w:tab w:val="left" w:pos="6315"/>
        </w:tabs>
        <w:spacing w:after="0"/>
        <w:rPr>
          <w:b/>
        </w:rPr>
      </w:pPr>
      <w:r>
        <w:t xml:space="preserve">     </w:t>
      </w:r>
      <w:r w:rsidRPr="009C7A1A">
        <w:rPr>
          <w:b/>
        </w:rPr>
        <w:t>Total = 100 marks</w:t>
      </w:r>
      <w:r w:rsidRPr="009C7A1A">
        <w:rPr>
          <w:b/>
        </w:rPr>
        <w:tab/>
      </w:r>
    </w:p>
    <w:p w:rsidR="000C610B" w:rsidRDefault="00BA4151" w:rsidP="000C610B">
      <w:pPr>
        <w:tabs>
          <w:tab w:val="left" w:pos="6315"/>
        </w:tabs>
        <w:spacing w:after="0" w:line="240" w:lineRule="auto"/>
      </w:pPr>
      <w:r>
        <w:t xml:space="preserve">    </w:t>
      </w:r>
    </w:p>
    <w:sectPr w:rsidR="000C610B" w:rsidSect="00E10BCA">
      <w:pgSz w:w="12240" w:h="15840"/>
      <w:pgMar w:top="851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7B5F04"/>
    <w:multiLevelType w:val="hybridMultilevel"/>
    <w:tmpl w:val="C15A1B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4DC676F1"/>
    <w:multiLevelType w:val="hybridMultilevel"/>
    <w:tmpl w:val="C0EA4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I1MbGwMDM3NDIxMbdU0lEKTi0uzszPAykwqgUAI/EHoCwAAAA="/>
  </w:docVars>
  <w:rsids>
    <w:rsidRoot w:val="00BA4151"/>
    <w:rsid w:val="000C610B"/>
    <w:rsid w:val="0013539B"/>
    <w:rsid w:val="001E5523"/>
    <w:rsid w:val="001F4B79"/>
    <w:rsid w:val="00231F3D"/>
    <w:rsid w:val="0024686F"/>
    <w:rsid w:val="0029326C"/>
    <w:rsid w:val="002D5B07"/>
    <w:rsid w:val="002E6679"/>
    <w:rsid w:val="00365575"/>
    <w:rsid w:val="003A6B22"/>
    <w:rsid w:val="00423E92"/>
    <w:rsid w:val="0045660D"/>
    <w:rsid w:val="00564E52"/>
    <w:rsid w:val="005E2143"/>
    <w:rsid w:val="00612B41"/>
    <w:rsid w:val="0061524C"/>
    <w:rsid w:val="0069446E"/>
    <w:rsid w:val="006B5057"/>
    <w:rsid w:val="006B636A"/>
    <w:rsid w:val="00732511"/>
    <w:rsid w:val="007E4D88"/>
    <w:rsid w:val="0084077D"/>
    <w:rsid w:val="00886918"/>
    <w:rsid w:val="008E6609"/>
    <w:rsid w:val="009A0E7C"/>
    <w:rsid w:val="009C7A1A"/>
    <w:rsid w:val="00A71A00"/>
    <w:rsid w:val="00AA3034"/>
    <w:rsid w:val="00AC1B55"/>
    <w:rsid w:val="00BA4151"/>
    <w:rsid w:val="00BD1BC9"/>
    <w:rsid w:val="00BF5110"/>
    <w:rsid w:val="00C82823"/>
    <w:rsid w:val="00E02D81"/>
    <w:rsid w:val="00E10BCA"/>
    <w:rsid w:val="00E3408A"/>
    <w:rsid w:val="00E554FC"/>
    <w:rsid w:val="00E83614"/>
    <w:rsid w:val="00EA5E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02CD9"/>
  <w15:docId w15:val="{258B35FB-BB79-4B86-9A02-F08AC52F1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4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mahendra</cp:lastModifiedBy>
  <cp:revision>27</cp:revision>
  <cp:lastPrinted>2018-08-30T08:53:00Z</cp:lastPrinted>
  <dcterms:created xsi:type="dcterms:W3CDTF">2018-08-30T08:54:00Z</dcterms:created>
  <dcterms:modified xsi:type="dcterms:W3CDTF">2019-05-18T04:55:00Z</dcterms:modified>
</cp:coreProperties>
</file>